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2665F" w:rsidRDefault="00F53432">
      <w:r>
        <w:t>Summary of improvement manuscript:</w:t>
      </w:r>
    </w:p>
    <w:p w:rsidR="00F53432" w:rsidRDefault="00F53432" w:rsidP="00F53432">
      <w:pPr>
        <w:ind w:left="567"/>
        <w:rPr>
          <w:i/>
        </w:rPr>
      </w:pPr>
      <w:r>
        <w:rPr>
          <w:i/>
        </w:rPr>
        <w:t xml:space="preserve">Title: </w:t>
      </w:r>
      <w:r w:rsidRPr="00F53432">
        <w:rPr>
          <w:i/>
        </w:rPr>
        <w:t>Power Generation Forecasting of  Dual-Axis Solar Tracked PV Syst</w:t>
      </w:r>
      <w:r>
        <w:rPr>
          <w:i/>
        </w:rPr>
        <w:t xml:space="preserve">ems Using Historical Data </w:t>
      </w:r>
      <w:r w:rsidRPr="00F53432">
        <w:rPr>
          <w:i/>
        </w:rPr>
        <w:t>Based on Averaging Ensemble Neural Network</w:t>
      </w:r>
    </w:p>
    <w:p w:rsidR="00F53432" w:rsidRDefault="00F53432" w:rsidP="00F53432">
      <w:pPr>
        <w:ind w:left="567"/>
        <w:rPr>
          <w:i/>
        </w:rPr>
      </w:pPr>
      <w:r>
        <w:rPr>
          <w:i/>
        </w:rPr>
        <w:t xml:space="preserve">Author: </w:t>
      </w:r>
      <w:r w:rsidRPr="00F53432">
        <w:rPr>
          <w:i/>
        </w:rPr>
        <w:t xml:space="preserve">Budiman P.A. </w:t>
      </w:r>
      <w:proofErr w:type="spellStart"/>
      <w:r w:rsidRPr="00F53432">
        <w:rPr>
          <w:i/>
        </w:rPr>
        <w:t>Rohman</w:t>
      </w:r>
      <w:proofErr w:type="spellEnd"/>
      <w:r w:rsidRPr="00F53432">
        <w:rPr>
          <w:i/>
        </w:rPr>
        <w:t xml:space="preserve">, </w:t>
      </w:r>
      <w:proofErr w:type="spellStart"/>
      <w:r w:rsidRPr="00F53432">
        <w:rPr>
          <w:i/>
        </w:rPr>
        <w:t>Catur</w:t>
      </w:r>
      <w:proofErr w:type="spellEnd"/>
      <w:r w:rsidRPr="00F53432">
        <w:rPr>
          <w:i/>
        </w:rPr>
        <w:t xml:space="preserve"> </w:t>
      </w:r>
      <w:proofErr w:type="spellStart"/>
      <w:r w:rsidRPr="00F53432">
        <w:rPr>
          <w:i/>
        </w:rPr>
        <w:t>Hilman</w:t>
      </w:r>
      <w:proofErr w:type="spellEnd"/>
      <w:r w:rsidRPr="00F53432">
        <w:rPr>
          <w:i/>
        </w:rPr>
        <w:t xml:space="preserve">, Erik </w:t>
      </w:r>
      <w:proofErr w:type="spellStart"/>
      <w:r w:rsidRPr="00F53432">
        <w:rPr>
          <w:i/>
        </w:rPr>
        <w:t>Tridianto</w:t>
      </w:r>
      <w:proofErr w:type="spellEnd"/>
      <w:r w:rsidRPr="00F53432">
        <w:rPr>
          <w:i/>
        </w:rPr>
        <w:t xml:space="preserve">, </w:t>
      </w:r>
      <w:proofErr w:type="spellStart"/>
      <w:r w:rsidRPr="00F53432">
        <w:rPr>
          <w:i/>
        </w:rPr>
        <w:t>Teguh</w:t>
      </w:r>
      <w:proofErr w:type="spellEnd"/>
      <w:r w:rsidRPr="00F53432">
        <w:rPr>
          <w:i/>
        </w:rPr>
        <w:t xml:space="preserve"> H. </w:t>
      </w:r>
      <w:proofErr w:type="spellStart"/>
      <w:r w:rsidRPr="00F53432">
        <w:rPr>
          <w:i/>
        </w:rPr>
        <w:t>Ariwibowo</w:t>
      </w:r>
      <w:proofErr w:type="spellEnd"/>
    </w:p>
    <w:p w:rsidR="00F53432" w:rsidRDefault="00F53432">
      <w:r>
        <w:t>regarding the proceeding paper version:</w:t>
      </w:r>
    </w:p>
    <w:p w:rsidR="00F53432" w:rsidRDefault="00F53432" w:rsidP="00F53432">
      <w:pPr>
        <w:ind w:left="567"/>
        <w:rPr>
          <w:i/>
        </w:rPr>
      </w:pPr>
      <w:r>
        <w:rPr>
          <w:i/>
        </w:rPr>
        <w:t xml:space="preserve">Title: </w:t>
      </w:r>
      <w:r w:rsidRPr="00F53432">
        <w:rPr>
          <w:i/>
        </w:rPr>
        <w:t>Forecasting of Power Output of 2-Axis Solar Tracked PV Systems using Ensemble Neural Network</w:t>
      </w:r>
    </w:p>
    <w:p w:rsidR="00F53432" w:rsidRPr="00F53432" w:rsidRDefault="00F53432" w:rsidP="00F53432">
      <w:pPr>
        <w:ind w:left="567"/>
        <w:rPr>
          <w:i/>
        </w:rPr>
      </w:pPr>
      <w:r>
        <w:rPr>
          <w:i/>
        </w:rPr>
        <w:t>Author:</w:t>
      </w:r>
      <w:r w:rsidRPr="00F53432">
        <w:rPr>
          <w:i/>
        </w:rPr>
        <w:t xml:space="preserve"> </w:t>
      </w:r>
      <w:proofErr w:type="spellStart"/>
      <w:r w:rsidRPr="00F53432">
        <w:rPr>
          <w:i/>
        </w:rPr>
        <w:t>Catur</w:t>
      </w:r>
      <w:proofErr w:type="spellEnd"/>
      <w:r w:rsidRPr="00F53432">
        <w:rPr>
          <w:i/>
        </w:rPr>
        <w:t xml:space="preserve"> </w:t>
      </w:r>
      <w:proofErr w:type="spellStart"/>
      <w:r w:rsidRPr="00F53432">
        <w:rPr>
          <w:i/>
        </w:rPr>
        <w:t>Hilman</w:t>
      </w:r>
      <w:proofErr w:type="spellEnd"/>
      <w:r w:rsidRPr="00F53432">
        <w:rPr>
          <w:i/>
        </w:rPr>
        <w:t xml:space="preserve">, Erik </w:t>
      </w:r>
      <w:proofErr w:type="spellStart"/>
      <w:r w:rsidRPr="00F53432">
        <w:rPr>
          <w:i/>
        </w:rPr>
        <w:t>Tridianto</w:t>
      </w:r>
      <w:proofErr w:type="spellEnd"/>
      <w:r w:rsidRPr="00F53432">
        <w:rPr>
          <w:i/>
        </w:rPr>
        <w:t xml:space="preserve">, </w:t>
      </w:r>
      <w:proofErr w:type="spellStart"/>
      <w:r w:rsidRPr="00F53432">
        <w:rPr>
          <w:i/>
        </w:rPr>
        <w:t>Teguh</w:t>
      </w:r>
      <w:proofErr w:type="spellEnd"/>
      <w:r w:rsidRPr="00F53432">
        <w:rPr>
          <w:i/>
        </w:rPr>
        <w:t xml:space="preserve"> H. </w:t>
      </w:r>
      <w:proofErr w:type="spellStart"/>
      <w:r w:rsidRPr="00F53432">
        <w:rPr>
          <w:i/>
        </w:rPr>
        <w:t>Ariwibowo</w:t>
      </w:r>
      <w:proofErr w:type="spellEnd"/>
      <w:r>
        <w:rPr>
          <w:i/>
        </w:rPr>
        <w:t>,</w:t>
      </w:r>
      <w:r w:rsidRPr="00F53432">
        <w:rPr>
          <w:i/>
        </w:rPr>
        <w:t xml:space="preserve"> Budiman P.A. </w:t>
      </w:r>
      <w:proofErr w:type="spellStart"/>
      <w:r w:rsidRPr="00F53432">
        <w:rPr>
          <w:i/>
        </w:rPr>
        <w:t>Rohman</w:t>
      </w:r>
      <w:proofErr w:type="spellEnd"/>
    </w:p>
    <w:p w:rsidR="00F53432" w:rsidRDefault="00F53432"/>
    <w:p w:rsidR="00F53432" w:rsidRDefault="00F53432" w:rsidP="00F53432">
      <w:pPr>
        <w:pStyle w:val="ListParagraph"/>
        <w:numPr>
          <w:ilvl w:val="0"/>
          <w:numId w:val="1"/>
        </w:numPr>
        <w:jc w:val="both"/>
      </w:pPr>
      <w:r>
        <w:t>We optimize</w:t>
      </w:r>
      <w:r w:rsidRPr="00F53432">
        <w:t xml:space="preserve"> t</w:t>
      </w:r>
      <w:r>
        <w:t>he selection of base forecaster. The investigation of best MLPNN for building an ensemble model has been conducted. (In the proceeding paper, we did not explain and investigate it)</w:t>
      </w:r>
    </w:p>
    <w:p w:rsidR="00F53432" w:rsidRDefault="00F53432" w:rsidP="00F53432">
      <w:pPr>
        <w:pStyle w:val="ListParagraph"/>
        <w:numPr>
          <w:ilvl w:val="0"/>
          <w:numId w:val="1"/>
        </w:numPr>
        <w:jc w:val="both"/>
      </w:pPr>
      <w:r>
        <w:t>According to the MSE and scattering of training data we reconfigure the ensemble structure. The best structure proposed is MLPNN with input: 5,6,9 and 10. (In the proceeding paper we propose the configuration input randomly: 4,6,8,10</w:t>
      </w:r>
      <w:r w:rsidR="0040424B">
        <w:t>)</w:t>
      </w:r>
    </w:p>
    <w:p w:rsidR="00F53432" w:rsidRDefault="00F53432" w:rsidP="00F53432">
      <w:pPr>
        <w:pStyle w:val="ListParagraph"/>
        <w:numPr>
          <w:ilvl w:val="0"/>
          <w:numId w:val="1"/>
        </w:numPr>
        <w:jc w:val="both"/>
      </w:pPr>
      <w:r>
        <w:t>We compare the combining method by considering weighting method instead of averaging technique which is proposed in the proceeding paper</w:t>
      </w:r>
      <w:r w:rsidRPr="00F53432">
        <w:t xml:space="preserve">. </w:t>
      </w:r>
    </w:p>
    <w:p w:rsidR="00F53432" w:rsidRDefault="00F53432" w:rsidP="00F53432">
      <w:pPr>
        <w:pStyle w:val="ListParagraph"/>
        <w:numPr>
          <w:ilvl w:val="0"/>
          <w:numId w:val="1"/>
        </w:numPr>
        <w:jc w:val="both"/>
      </w:pPr>
      <w:r>
        <w:t>W</w:t>
      </w:r>
      <w:r w:rsidRPr="00F53432">
        <w:t>e also evaluate more the performance evaluation criteria accompanied by graphical and several statistical analysis</w:t>
      </w:r>
      <w:r>
        <w:t xml:space="preserve"> such</w:t>
      </w:r>
      <w:r w:rsidR="0040424B">
        <w:t xml:space="preserve"> as MSE, RMSE, MAD and MAPE. (I</w:t>
      </w:r>
      <w:r>
        <w:t>n the proceeding paper we just consider MSE as evaluation criteria)</w:t>
      </w:r>
    </w:p>
    <w:p w:rsidR="00F908F2" w:rsidRDefault="00F908F2" w:rsidP="00F53432">
      <w:pPr>
        <w:pStyle w:val="ListParagraph"/>
        <w:numPr>
          <w:ilvl w:val="0"/>
          <w:numId w:val="1"/>
        </w:numPr>
        <w:jc w:val="both"/>
      </w:pPr>
      <w:r>
        <w:t xml:space="preserve">We do further analysis and possible </w:t>
      </w:r>
      <w:r w:rsidR="0040424B">
        <w:t xml:space="preserve">future </w:t>
      </w:r>
      <w:r>
        <w:t>improvement.</w:t>
      </w:r>
    </w:p>
    <w:p w:rsidR="00F53432" w:rsidRDefault="00F53432" w:rsidP="00F53432">
      <w:pPr>
        <w:pStyle w:val="ListParagraph"/>
        <w:numPr>
          <w:ilvl w:val="0"/>
          <w:numId w:val="1"/>
        </w:numPr>
        <w:jc w:val="both"/>
      </w:pPr>
      <w:r>
        <w:t xml:space="preserve">Some minor </w:t>
      </w:r>
      <w:r w:rsidR="00F908F2">
        <w:t>extension in theoretical explanation has been added.</w:t>
      </w:r>
    </w:p>
    <w:sectPr w:rsidR="00F53432" w:rsidSect="0092665F">
      <w:pgSz w:w="12240" w:h="15840"/>
      <w:pgMar w:top="1985" w:right="1701" w:bottom="1701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D00D7F"/>
    <w:multiLevelType w:val="hybridMultilevel"/>
    <w:tmpl w:val="F2902A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6"/>
  <w:proofState w:spelling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NTO1MDK0NLYwNDS0NDRT0lEKTi0uzszPAykwrAUA91oyFywAAAA="/>
  </w:docVars>
  <w:rsids>
    <w:rsidRoot w:val="00F53432"/>
    <w:rsid w:val="0040424B"/>
    <w:rsid w:val="0092665F"/>
    <w:rsid w:val="00F53432"/>
    <w:rsid w:val="00F63F09"/>
    <w:rsid w:val="00F908F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665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3432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5</Words>
  <Characters>117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diman</dc:creator>
  <cp:lastModifiedBy>budiman</cp:lastModifiedBy>
  <cp:revision>3</cp:revision>
  <dcterms:created xsi:type="dcterms:W3CDTF">2017-12-01T06:21:00Z</dcterms:created>
  <dcterms:modified xsi:type="dcterms:W3CDTF">2017-12-01T06:22:00Z</dcterms:modified>
</cp:coreProperties>
</file>